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r>
        <w:t xml:space="preserve"> </w:t>
      </w:r>
      <w:hyperlink r:id="rId20">
        <w:r>
          <w:rPr>
            <w:rStyle w:val="Hyperlink"/>
          </w:rPr>
          <w:t xml:space="preserve">bmarwick@uw.edu</w:t>
        </w:r>
      </w:hyperlink>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Date"/>
      </w:pPr>
      <w:r>
        <w:t xml:space="preserve">20</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2"/>
      </w:pPr>
      <w:bookmarkStart w:id="21" w:name="introduction"/>
      <w:r>
        <w:t xml:space="preserve">Introduction</w:t>
      </w:r>
      <w:bookmarkEnd w:id="21"/>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p.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three key steps: 1) students analysing a published report to determine what are the main claims made by the authors of that report, 2) students obtaining the data used by the authors, and 3) analysing that data to determine if one or more of the authors’ claims are reliable.</w:t>
      </w:r>
    </w:p>
    <w:p>
      <w:pPr>
        <w:pStyle w:val="BodyText"/>
      </w:pPr>
      <w:r>
        <w:t xml:space="preserve">We describe how to implement a replication report assignment suitable for upper level undergraduates and graduate students in archaeology. Our experience is based on an upper 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diverse levels of statistical knowledg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ngment materials, as well as the entire R code used for all the analysis and visualizations contained in this paper, in our compendium at</w:t>
      </w:r>
      <w:r>
        <w:t xml:space="preserve"> </w:t>
      </w:r>
      <w:hyperlink r:id="rId22">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ce, our data as CC-0, and our figures and assingment materials as CC-BY, to enable maximum re-use</w:t>
      </w:r>
      <w:r>
        <w:t xml:space="preserve"> </w:t>
      </w:r>
      <w:r>
        <w:t xml:space="preserve">(for more details, see Marwick, 2017)</w:t>
      </w:r>
      <w:r>
        <w:t xml:space="preserve">.</w:t>
      </w:r>
    </w:p>
    <w:p>
      <w:pPr>
        <w:pStyle w:val="Heading2"/>
      </w:pPr>
      <w:bookmarkStart w:id="23" w:name="what-is-replication"/>
      <w:r>
        <w:t xml:space="preserve">What is replication?</w:t>
      </w:r>
      <w:bookmarkEnd w:id="23"/>
    </w:p>
    <w:p>
      <w:pPr>
        <w:pStyle w:val="FirstParagraph"/>
      </w:pPr>
      <w:r>
        <w:t xml:space="preserve">Barba (2018)</w:t>
      </w:r>
      <w:r>
        <w:t xml:space="preserve"> </w:t>
      </w:r>
      <w:r>
        <w:t xml:space="preserve">points out that there is confusion and conflicting uses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recent years. In her survey of relevant literature from many disciplines,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and among fields that do recognise a distinction between the two, the meanings are sometimes directly swapped from one discipline to another. Here we follow what Barba has identified as the most common, long-established and highly cited definitions of these terms, and these are also the same as recently recommended by the National Academies of Sciences, Engineering, and Medicine (2019).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et al.,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We consider that if a study departs from any of the original materials e.g. new data with previously published code, or new code with previously published data, then it is broadly within the definition of replication.</w:t>
      </w:r>
    </w:p>
    <w:p>
      <w:pPr>
        <w:pStyle w:val="Heading2"/>
      </w:pPr>
      <w:bookmarkStart w:id="24" w:name="X945bd72ad64c17eb35ca328cd305d81c32e7733"/>
      <w:r>
        <w:t xml:space="preserve">How do different disciplines use replication assignments?</w:t>
      </w:r>
      <w:bookmarkEnd w:id="24"/>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ing</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 Millman et al (2018) 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cien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We posted a message to the Society of American Archaeology Teaching Archaeology Interest Group e-community on 27 May 2019 to ask for examples of replication assignments used in teaching archaeology, and received no replies from anyone teaching with replication.</w:t>
      </w:r>
    </w:p>
    <w:p>
      <w:pPr>
        <w:pStyle w:val="Heading2"/>
      </w:pPr>
      <w:bookmarkStart w:id="25" w:name="Xeba802a76486e1034f27ecc4d6673d96c16bb2a"/>
      <w:r>
        <w:t xml:space="preserve">How to conduct a replication assignment in archaeology</w:t>
      </w:r>
      <w:bookmarkEnd w:id="25"/>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Çetinkaya-Rundel and Rundel, 2018; Dvorak et al., 2019)</w:t>
      </w:r>
      <w:r>
        <w:t xml:space="preserve">. We were also prepared for students to have no prior experience with replication assignments.</w:t>
      </w:r>
    </w:p>
    <w:p>
      <w:pPr>
        <w:pStyle w:val="Heading3"/>
      </w:pPr>
      <w:bookmarkStart w:id="26" w:name="Xba47c4f2bb910193aca2bb7144b73e88b1216ad"/>
      <w:r>
        <w:t xml:space="preserve">Step 1: In groups, select a study to replicate</w:t>
      </w:r>
      <w:bookmarkEnd w:id="26"/>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7">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8">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9" w:name="X4608ed7932f49caf720d07bdbbf0ced48dee8b7"/>
      <w:r>
        <w:t xml:space="preserve">Step 2: Identify the key claims and data in the study</w:t>
      </w:r>
      <w:bookmarkEnd w:id="29"/>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30" w:name="X1117685b7517460bef5edcc08da3e3d012dd37d"/>
      <w:r>
        <w:t xml:space="preserve">Step 3: Begin the replication analysis and get instructor feedback</w:t>
      </w:r>
      <w:bookmarkEnd w:id="30"/>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et al.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et al., 2018)</w:t>
      </w:r>
      <w:r>
        <w:t xml:space="preserve">. The document can be easily converted into many standard formats, such as Microsoft Word, PDF and HTML.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1" w:name="X1258822d2b2e0623ce16f8ecccfa1cd22e24b61"/>
      <w:r>
        <w:t xml:space="preserve">Step 4: Complete the replication analysis and submit the compendium of report, code and data</w:t>
      </w:r>
      <w:bookmarkEnd w:id="31"/>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2" w:name="observations-on-the-assignment-process"/>
      <w:r>
        <w:t xml:space="preserve">Observations on the assignment process</w:t>
      </w:r>
      <w:bookmarkEnd w:id="32"/>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re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3" w:name="X352d6c8999d51b93a8d20b80b8d6c82add50442"/>
      <w:r>
        <w:t xml:space="preserve">Analysis of the students’ anonymous feedback</w:t>
      </w:r>
      <w:bookmarkEnd w:id="33"/>
    </w:p>
    <w:p>
      <w:pPr>
        <w:pStyle w:val="CaptionedFigure"/>
      </w:pPr>
      <w:r>
        <w:drawing>
          <wp:inline>
            <wp:extent cx="5943600" cy="3962400"/>
            <wp:effectExtent b="0" l="0" r="0" t="0"/>
            <wp:docPr descr="Figure 1: Results of the anonymous feedback survey on the replication assignment" title="" id="1" name="Picture"/>
            <a:graphic>
              <a:graphicData uri="http://schemas.openxmlformats.org/drawingml/2006/picture">
                <pic:pic>
                  <pic:nvPicPr>
                    <pic:cNvPr descr="C:/Users/bmarwick/Desktop/replicationteachingarchaeology/analysis/figures/feedback_likert_yn_plot.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BodyText"/>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CaptionedFigure"/>
      </w:pPr>
      <w:r>
        <w:drawing>
          <wp:inline>
            <wp:extent cx="5943600" cy="475488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method." title="" id="1" name="Picture"/>
            <a:graphic>
              <a:graphicData uri="http://schemas.openxmlformats.org/drawingml/2006/picture">
                <pic:pic>
                  <pic:nvPicPr>
                    <pic:cNvPr descr="C:/Users/bmarwick/Desktop/replicationteachingarchaeology/analysis/figures/feedback_likert_corr.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 method.</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6" w:name="X64bb448c4688f2e8309fc6dcbfed17dd277dfdd"/>
      <w:r>
        <w:t xml:space="preserve">Analysis of the students’ grades for the replication assignment</w:t>
      </w:r>
      <w:bookmarkEnd w:id="36"/>
    </w:p>
    <w:p>
      <w:pPr>
        <w:pStyle w:val="CaptionedFigure"/>
      </w:pPr>
      <w:r>
        <w:drawing>
          <wp:inline>
            <wp:extent cx="5943600" cy="5943600"/>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C:/Users/bmarwick/Desktop/replicationteachingarchaeology/analysis/figures/rubric_score_distribu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BodyText"/>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 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a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8" w:name="discussion"/>
      <w:r>
        <w:t xml:space="preserve">Discussion</w:t>
      </w:r>
      <w:bookmarkEnd w:id="38"/>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 (Janz 2018).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To mitigate this in the future we will add a step of student peer review to distribute the feedback task beyond the instructor and give students an opporutnity to get assistance from each other more formally.</w:t>
      </w:r>
    </w:p>
    <w:p>
      <w:pPr>
        <w:pStyle w:val="Heading2"/>
      </w:pPr>
      <w:bookmarkStart w:id="39" w:name="conclusion"/>
      <w:r>
        <w:t xml:space="preserve">Conclusion</w:t>
      </w:r>
      <w:bookmarkEnd w:id="39"/>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 scale replication assignment as part of an upper 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40">
        <w:r>
          <w:rPr>
            <w:rStyle w:val="Hyperlink"/>
          </w:rPr>
          <w:t xml:space="preserve">https://osf.io/</w:t>
        </w:r>
      </w:hyperlink>
      <w:r>
        <w:t xml:space="preserve">) or Dataverse (</w:t>
      </w:r>
      <w:hyperlink r:id="rId41">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42" w:name="acknowledgements"/>
      <w:r>
        <w:t xml:space="preserve">Acknowledgements</w:t>
      </w:r>
      <w:bookmarkEnd w:id="42"/>
    </w:p>
    <w:p>
      <w:pPr>
        <w:pStyle w:val="FirstParagraph"/>
      </w:pPr>
      <w:r>
        <w:t xml:space="preserve">Thanks to the students of ARCHY 483 in Spring 2019 for participating in the assig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3" w:name="refs"/>
    <w:bookmarkStart w:id="46" w:name="ref-Ball_Medeiros_2012"/>
    <w:p>
      <w:pPr>
        <w:pStyle w:val="Bibliography"/>
      </w:pPr>
      <w:r>
        <w:t xml:space="preserve">Ball, R., Medeiros, N., 2012. Teaching integrity in empirical research: A protocol for documenting data management and analysis. The Journal of Economic Education 43, 182–189.</w:t>
      </w:r>
      <w:r>
        <w:t xml:space="preserve"> </w:t>
      </w:r>
      <w:hyperlink r:id="rId45">
        <w:r>
          <w:rPr>
            <w:rStyle w:val="Hyperlink"/>
          </w:rPr>
          <w:t xml:space="preserve">https://doi.org/10.1080/00220485.2012.659647</w:t>
        </w:r>
      </w:hyperlink>
    </w:p>
    <w:bookmarkEnd w:id="46"/>
    <w:bookmarkStart w:id="47" w:name="ref-barba2018terminologies"/>
    <w:p>
      <w:pPr>
        <w:pStyle w:val="Bibliography"/>
      </w:pPr>
      <w:r>
        <w:t xml:space="preserve">Barba, L.A., 2018. Terminologies for reproducible research. arXiv preprint arXiv:1802.03311.</w:t>
      </w:r>
    </w:p>
    <w:bookmarkEnd w:id="47"/>
    <w:bookmarkStart w:id="48" w:name="ref-baumer2014r"/>
    <w:p>
      <w:pPr>
        <w:pStyle w:val="Bibliography"/>
      </w:pPr>
      <w:r>
        <w:t xml:space="preserve">Baumer, B., Cetinkaya-Rundel, M., Bray, A., Loi, L., Horton, N.J., 2014. R markdown: Integrating a reproducible analysis tool into introductory statistics. Technology Innovations in Statistics Education 8.</w:t>
      </w:r>
    </w:p>
    <w:bookmarkEnd w:id="48"/>
    <w:bookmarkStart w:id="50" w:name="X06834aed893fd4962d2c50ff726cf906a65cca7"/>
    <w:p>
      <w:pPr>
        <w:pStyle w:val="Bibliography"/>
      </w:pPr>
      <w:r>
        <w:t xml:space="preserve">Breslawski, R.P., Etter, B.L., Jorgeson, I., Boulanger, M.T., 2018. The atlatl to bow transition: What can we learn from modern recreational competitions? Lithic Technology 43, 26–37.</w:t>
      </w:r>
      <w:r>
        <w:t xml:space="preserve"> </w:t>
      </w:r>
      <w:hyperlink r:id="rId49">
        <w:r>
          <w:rPr>
            <w:rStyle w:val="Hyperlink"/>
          </w:rPr>
          <w:t xml:space="preserve">https://doi.org/10.1080/01977261.2017.1416918</w:t>
        </w:r>
      </w:hyperlink>
    </w:p>
    <w:bookmarkEnd w:id="50"/>
    <w:bookmarkStart w:id="51" w:name="ref-collins1992changing"/>
    <w:p>
      <w:pPr>
        <w:pStyle w:val="Bibliography"/>
      </w:pPr>
      <w:r>
        <w:t xml:space="preserve">Collins, H., 1992. Changing order: Replication and induction in scientific practice. University of Chicago Press.</w:t>
      </w:r>
    </w:p>
    <w:bookmarkEnd w:id="51"/>
    <w:bookmarkStart w:id="52" w:name="ref-ccetinkaya2018infrastructure"/>
    <w:p>
      <w:pPr>
        <w:pStyle w:val="Bibliography"/>
      </w:pPr>
      <w:r>
        <w:t xml:space="preserve">Çetinkaya-Rundel, M., Rundel, C., 2018. Infrastructure and tools for teaching computing throughout the statistical curriculum. The American Statistician 72, 58–65.</w:t>
      </w:r>
    </w:p>
    <w:bookmarkEnd w:id="52"/>
    <w:bookmarkStart w:id="53" w:name="ref-dvorak2019efficient"/>
    <w:p>
      <w:pPr>
        <w:pStyle w:val="Bibliography"/>
      </w:pPr>
      <w:r>
        <w:t xml:space="preserve">Dvorak, T., Halliday, S.D., O’Hara, M., Swoboda, A., 2019. Efficient empiricism: Streamlining teaching, research, and learning in empirical courses. The Journal of Economic Education 1–16.</w:t>
      </w:r>
    </w:p>
    <w:bookmarkEnd w:id="53"/>
    <w:bookmarkStart w:id="54" w:name="ref-frank2012teaching"/>
    <w:p>
      <w:pPr>
        <w:pStyle w:val="Bibliography"/>
      </w:pPr>
      <w:r>
        <w:t xml:space="preserve">Frank, M.C., Saxe, R., 2012. Teaching replication. Perspectives on Psychological Science 7, 600–604.</w:t>
      </w:r>
    </w:p>
    <w:bookmarkEnd w:id="54"/>
    <w:bookmarkStart w:id="55" w:name="ref-hawkins2018improving"/>
    <w:p>
      <w:pPr>
        <w:pStyle w:val="Bibliography"/>
      </w:pPr>
      <w:r>
        <w:t xml:space="preserve">Hawkins, R.X., Smith, E.N., Au, C., Arias, J.M., Catapano, R., Hermann, E., Keil, M., Lampinen, A., Raposo, S., Reynolds, J., others, 2018. Improving the replicability of psychological science through pedagogy. Advances in Methods and Practices in Psychological Science 1, 7–18.</w:t>
      </w:r>
    </w:p>
    <w:bookmarkEnd w:id="55"/>
    <w:bookmarkStart w:id="56" w:name="ref-hoffler2017replicationwiki"/>
    <w:p>
      <w:pPr>
        <w:pStyle w:val="Bibliography"/>
      </w:pPr>
      <w:r>
        <w:t xml:space="preserve">Höffler, J.H., 2017. ReplicationWiki: Improving transparency in social sciences research. D-Lib Magazine 23, 1.</w:t>
      </w:r>
    </w:p>
    <w:bookmarkEnd w:id="56"/>
    <w:bookmarkStart w:id="57" w:name="ref-hoffler2013teaching"/>
    <w:p>
      <w:pPr>
        <w:pStyle w:val="Bibliography"/>
      </w:pPr>
      <w:r>
        <w:t xml:space="preserve">Höffler, J.H., 2013. Teaching replication in quantitative empirical economics, in: World Economics Association (Wea), Conference on the Economics Curriculum: Towards a Radical Reformation: May. pp. 3–31.</w:t>
      </w:r>
    </w:p>
    <w:bookmarkEnd w:id="57"/>
    <w:bookmarkStart w:id="58" w:name="ref-janz2016bringing"/>
    <w:p>
      <w:pPr>
        <w:pStyle w:val="Bibliography"/>
      </w:pPr>
      <w:r>
        <w:t xml:space="preserve">Janz, N., 2016. Bringing the gold standard into the classroom: Replication in university teaching. International Studies Perspectives 17, 392–407.</w:t>
      </w:r>
    </w:p>
    <w:bookmarkEnd w:id="58"/>
    <w:bookmarkStart w:id="59" w:name="ref-jern2018preliminary"/>
    <w:p>
      <w:pPr>
        <w:pStyle w:val="Bibliography"/>
      </w:pPr>
      <w:r>
        <w:t xml:space="preserve">Jern, A., 2018. A preliminary study of the educational benefits of conducting replications in the classroom. Scholarship of Teaching and Learning in Psychology 4, 64.</w:t>
      </w:r>
    </w:p>
    <w:bookmarkEnd w:id="59"/>
    <w:bookmarkStart w:id="6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60">
        <w:r>
          <w:rPr>
            <w:rStyle w:val="Hyperlink"/>
          </w:rPr>
          <w:t xml:space="preserve">https://doi.org/10.1007/s10816-015-9272-9</w:t>
        </w:r>
      </w:hyperlink>
    </w:p>
    <w:bookmarkEnd w:id="61"/>
    <w:bookmarkStart w:id="62" w:name="ref-marwick2018packaging"/>
    <w:p>
      <w:pPr>
        <w:pStyle w:val="Bibliography"/>
      </w:pPr>
      <w:r>
        <w:t xml:space="preserve">Marwick, B., Boettiger, C., Mullen, L., 2018. Packaging data analytical work reproducibly using r (and friends). The American Statistician 72, 80–88.</w:t>
      </w:r>
    </w:p>
    <w:bookmarkEnd w:id="62"/>
    <w:bookmarkStart w:id="63" w:name="ref-marwick2017open"/>
    <w:p>
      <w:pPr>
        <w:pStyle w:val="Bibliography"/>
      </w:pPr>
      <w:r>
        <w:t xml:space="preserve">Marwick, B., Guedes, J. d’Alpoim, Barton, C.M., Bates, L.A., Baxter, M., Bevan, A., Bollwerk, E.A., Bocinsky, R.K., Brughmans, T., Carter, A.K., others, 2017. Open science in archaeology. SAA Archaeological Record 17, 8–14.</w:t>
      </w:r>
    </w:p>
    <w:bookmarkEnd w:id="63"/>
    <w:bookmarkStart w:id="64" w:name="ref-nosek2015promoting"/>
    <w:p>
      <w:pPr>
        <w:pStyle w:val="Bibliography"/>
      </w:pPr>
      <w:r>
        <w:t xml:space="preserve">Nosek, B.A., Alter, G., Banks, G.C., Borsboom, D., Bowman, S.D., Breckler, S.J., Buck, S., Chambers, C.D., Chin, G., Christensen, G., others, 2015. Promoting an open research culture. Science 348, 1422–1425.</w:t>
      </w:r>
    </w:p>
    <w:bookmarkEnd w:id="64"/>
    <w:bookmarkStart w:id="65" w:name="ref-perkel2017scientists"/>
    <w:p>
      <w:pPr>
        <w:pStyle w:val="Bibliography"/>
      </w:pPr>
      <w:r>
        <w:t xml:space="preserve">Perkel, J.M., 2017. How scientists use slack. Nature News 541, 123.</w:t>
      </w:r>
    </w:p>
    <w:bookmarkEnd w:id="65"/>
    <w:bookmarkStart w:id="66" w:name="ref-R_core_team"/>
    <w:p>
      <w:pPr>
        <w:pStyle w:val="Bibliography"/>
      </w:pPr>
      <w:r>
        <w:t xml:space="preserve">R Core Team, 2019. R: A language and environment for statistical computing. R Foundation for Statistical Computing, Vienna, Austria.</w:t>
      </w:r>
    </w:p>
    <w:bookmarkEnd w:id="66"/>
    <w:bookmarkStart w:id="67" w:name="ref-roettger2018towards"/>
    <w:p>
      <w:pPr>
        <w:pStyle w:val="Bibliography"/>
      </w:pPr>
      <w:r>
        <w:t xml:space="preserve">Roettger, T.B., Baer-Henney, D., 2018. Towards a replication culture in phonetic research: Speech production research in the classroom. PsyArXiv preprint https://psyarxiv.com/q9t7c.</w:t>
      </w:r>
    </w:p>
    <w:bookmarkEnd w:id="67"/>
    <w:bookmarkStart w:id="68" w:name="ref-Schmidt2019"/>
    <w:p>
      <w:pPr>
        <w:pStyle w:val="Bibliography"/>
      </w:pPr>
      <w:r>
        <w:t xml:space="preserve">Schmidt, S, Marwick, B., 2019. Tool-driven revolutions in archaeological science. SocArXiv preprint doi:10.31235/osf.io/4nkxv.</w:t>
      </w:r>
    </w:p>
    <w:bookmarkEnd w:id="68"/>
    <w:bookmarkStart w:id="69" w:name="ref-standing2014using"/>
    <w:p>
      <w:pPr>
        <w:pStyle w:val="Bibliography"/>
      </w:pPr>
      <w:r>
        <w:t xml:space="preserve">Standing, L.G., Grenier, M., Lane, E.A., Roberts, M.S., Sykes, S.J., 2014. Using replication projects in teaching research methods. Psychology Teaching Review 20, 96–104.</w:t>
      </w:r>
    </w:p>
    <w:bookmarkEnd w:id="69"/>
    <w:bookmarkStart w:id="70" w:name="ref-toelch2018digital"/>
    <w:p>
      <w:pPr>
        <w:pStyle w:val="Bibliography"/>
      </w:pPr>
      <w:r>
        <w:t xml:space="preserve">Toelch, U., Ostwald, D., 2018. Digital open science—teaching digital tools for reproducible and transparent research. PLoS biology 16, e2006022.</w:t>
      </w:r>
    </w:p>
    <w:bookmarkEnd w:id="70"/>
    <w:bookmarkStart w:id="71" w:name="ref-xie2018r"/>
    <w:p>
      <w:pPr>
        <w:pStyle w:val="Bibliography"/>
      </w:pPr>
      <w:r>
        <w:t xml:space="preserve">Xie, Y., Allaire, J.J., Grolemund, G., 2018. R markdown: The definitive guide. CRC Press.</w:t>
      </w:r>
    </w:p>
    <w:bookmarkEnd w:id="71"/>
    <w:bookmarkStart w:id="72" w:name="ref-yan2017learning"/>
    <w:p>
      <w:pPr>
        <w:pStyle w:val="Bibliography"/>
      </w:pPr>
      <w:r>
        <w:t xml:space="preserve">Yan, L., McKeown, N., 2017. Learning networking by reproducing research results. ACM SIGCOMM Computer Communication Review 47, 19–26.</w:t>
      </w:r>
    </w:p>
    <w:bookmarkEnd w:id="72"/>
    <w:bookmarkEnd w:id="73"/>
    <w:p>
      <w:pPr>
        <w:pStyle w:val="Heading5"/>
      </w:pPr>
      <w:bookmarkStart w:id="74" w:name="pagebreak-1"/>
      <w:r>
        <w:t xml:space="preserve">pagebreak</w:t>
      </w:r>
      <w:bookmarkEnd w:id="74"/>
    </w:p>
    <w:p>
      <w:pPr>
        <w:pStyle w:val="Heading3"/>
      </w:pPr>
      <w:bookmarkStart w:id="75" w:name="colophon"/>
      <w:r>
        <w:t xml:space="preserve">Colophon</w:t>
      </w:r>
      <w:bookmarkEnd w:id="75"/>
    </w:p>
    <w:p>
      <w:pPr>
        <w:pStyle w:val="FirstParagraph"/>
      </w:pPr>
      <w:r>
        <w:t xml:space="preserve">This report was generated on 2019-06-20 14:30:1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America/Los_Angeles         </w:t>
      </w:r>
      <w:r>
        <w:br w:type="textWrapping"/>
      </w:r>
      <w:r>
        <w:rPr>
          <w:rStyle w:val="VerbatimChar"/>
        </w:rPr>
        <w:t xml:space="preserve">#&gt;  date     2019-06-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eeswarm      0.2.3   2016-04-25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ellranger    1.1.0   2016-07-27 [1] CRAN (R 3.6.0)</w:t>
      </w:r>
      <w:r>
        <w:br w:type="textWrapping"/>
      </w:r>
      <w:r>
        <w:rPr>
          <w:rStyle w:val="VerbatimChar"/>
        </w:rPr>
        <w:t xml:space="preserve">#&gt;  cli           1.1.0   2019-03-19 [1] CRAN (R 3.6.0)</w:t>
      </w:r>
      <w:r>
        <w:br w:type="textWrapping"/>
      </w:r>
      <w:r>
        <w:rPr>
          <w:rStyle w:val="VerbatimChar"/>
        </w:rPr>
        <w:t xml:space="preserve">#&gt;  colorspace    1.4-1   2019-03-18 [1] CRAN (R 3.6.0)</w:t>
      </w:r>
      <w:r>
        <w:br w:type="textWrapping"/>
      </w:r>
      <w:r>
        <w:rPr>
          <w:rStyle w:val="VerbatimChar"/>
        </w:rPr>
        <w:t xml:space="preserve">#&gt;  corrr       * 0.3.2   2019-04-20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2]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beeswarm  * 0.6.0   2017-08-07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ridExtra     2.3     2017-09-09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nitr       * 1.23    2019-05-18 [1] CRAN (R 3.6.0)</w:t>
      </w:r>
      <w:r>
        <w:br w:type="textWrapping"/>
      </w:r>
      <w:r>
        <w:rPr>
          <w:rStyle w:val="VerbatimChar"/>
        </w:rPr>
        <w:t xml:space="preserve">#&gt;  labeling      0.3     2014-08-23 [1] CRAN (R 3.6.0)</w:t>
      </w:r>
      <w:r>
        <w:br w:type="textWrapping"/>
      </w:r>
      <w:r>
        <w:rPr>
          <w:rStyle w:val="VerbatimChar"/>
        </w:rPr>
        <w:t xml:space="preserve">#&gt;  lattice       0.20-38 2018-11-04 [2] CRAN (R 3.6.0)</w:t>
      </w:r>
      <w:r>
        <w:br w:type="textWrapping"/>
      </w:r>
      <w:r>
        <w:rPr>
          <w:rStyle w:val="VerbatimChar"/>
        </w:rPr>
        <w:t xml:space="preserve">#&gt;  lazyeval      0.2.2   2019-03-15 [1] CRAN (R 3.6.0)</w:t>
      </w:r>
      <w:r>
        <w:br w:type="textWrapping"/>
      </w:r>
      <w:r>
        <w:rPr>
          <w:rStyle w:val="VerbatimChar"/>
        </w:rPr>
        <w:t xml:space="preserve">#&gt;  likert      * 1.3.5   2016-12-31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mnormt        1.5-5   2016-10-15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3.1-139 2019-04-09 [2]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sych         1.8.12  2019-01-12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eshape2      1.4.3   2017-12-11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sethis       1.5.0   2019-04-07 [1] CRAN (R 3.6.0)</w:t>
      </w:r>
      <w:r>
        <w:br w:type="textWrapping"/>
      </w:r>
      <w:r>
        <w:rPr>
          <w:rStyle w:val="VerbatimChar"/>
        </w:rPr>
        <w:t xml:space="preserve">#&gt;  vipor         0.4.5   2017-03-22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xtable      * 1.8-4   2019-04-21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C:/Users/bmarwick/Documents/R/win-library/3.6</w:t>
      </w:r>
      <w:r>
        <w:br w:type="textWrapping"/>
      </w:r>
      <w:r>
        <w:rPr>
          <w:rStyle w:val="VerbatimChar"/>
        </w:rPr>
        <w:t xml:space="preserve">#&gt; [2] C:/Program Files/R/R-3.6.0/library</w:t>
      </w:r>
    </w:p>
    <w:p>
      <w:pPr>
        <w:pStyle w:val="FirstParagraph"/>
      </w:pPr>
      <w:r>
        <w:t xml:space="preserve">The current Git commit details are:</w:t>
      </w:r>
    </w:p>
    <w:p>
      <w:pPr>
        <w:pStyle w:val="SourceCode"/>
      </w:pPr>
      <w:r>
        <w:rPr>
          <w:rStyle w:val="VerbatimChar"/>
        </w:rPr>
        <w:t xml:space="preserve">#&gt; Local:    master C:/Users/bmarwick/Desktop/replicationteachingarchaeology</w:t>
      </w:r>
      <w:r>
        <w:br w:type="textWrapping"/>
      </w:r>
      <w:r>
        <w:rPr>
          <w:rStyle w:val="VerbatimChar"/>
        </w:rPr>
        <w:t xml:space="preserve">#&gt; Remote:   master @ origin (https://github.com/benmarwick/replicationteachingarchaeology)</w:t>
      </w:r>
      <w:r>
        <w:br w:type="textWrapping"/>
      </w:r>
      <w:r>
        <w:rPr>
          <w:rStyle w:val="VerbatimChar"/>
        </w:rPr>
        <w:t xml:space="preserve">#&gt; Head:     [0fff104] 2019-06-20: get updates from google doc</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bmarwick@uw.edu; Liying Wang; Ryan Robinson; Hope Loiselle</dc:creator>
  <cp:keywords/>
  <dcterms:created xsi:type="dcterms:W3CDTF">2019-06-20T21:30:24Z</dcterms:created>
  <dcterms:modified xsi:type="dcterms:W3CDTF">2019-06-20T21: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June, 2019</vt:lpwstr>
  </property>
  <property fmtid="{D5CDD505-2E9C-101B-9397-08002B2CF9AE}" pid="6" name="highlights">
    <vt:lpwstr>These are the highlights.</vt:lpwstr>
  </property>
  <property fmtid="{D5CDD505-2E9C-101B-9397-08002B2CF9AE}" pid="7" name="output">
    <vt:lpwstr/>
  </property>
</Properties>
</file>